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04A90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C93A6B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8D31F59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 w:rsidRPr="0094768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48BE88" wp14:editId="7CC2369A">
                <wp:simplePos x="0" y="0"/>
                <wp:positionH relativeFrom="margin">
                  <wp:align>center</wp:align>
                </wp:positionH>
                <wp:positionV relativeFrom="paragraph">
                  <wp:posOffset>301625</wp:posOffset>
                </wp:positionV>
                <wp:extent cx="4404360" cy="1828800"/>
                <wp:effectExtent l="0" t="0" r="0" b="190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43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D7C161" w14:textId="77777777" w:rsidR="00D0125C" w:rsidRPr="00947684" w:rsidRDefault="00D0125C" w:rsidP="00D0125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44"/>
                                <w:szCs w:val="144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76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44"/>
                                <w:szCs w:val="144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d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48BE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23.75pt;width:346.8pt;height:2in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" filled="f" stroked="f">
                <v:textbox style="mso-fit-shape-to-text:t">
                  <w:txbxContent>
                    <w:p w14:paraId="0BD7C161" w14:textId="77777777" w:rsidR="00D0125C" w:rsidRPr="00947684" w:rsidRDefault="00D0125C" w:rsidP="00D0125C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44"/>
                          <w:szCs w:val="144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7684">
                        <w:rPr>
                          <w:rFonts w:ascii="Times New Roman" w:hAnsi="Times New Roman" w:cs="Times New Roman"/>
                          <w:color w:val="000000" w:themeColor="text1"/>
                          <w:sz w:val="144"/>
                          <w:szCs w:val="144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ding System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665234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E6C698F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1A7687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1C9D82" w14:textId="77777777" w:rsidR="00637801" w:rsidRDefault="00637801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EDE5FB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9CA375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</w:p>
    <w:p w14:paraId="2B3767BE" w14:textId="74069CBD" w:rsidR="00D0125C" w:rsidRDefault="00C12E36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pit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D0125C">
        <w:rPr>
          <w:rFonts w:ascii="Times New Roman" w:hAnsi="Times New Roman" w:cs="Times New Roman"/>
          <w:sz w:val="24"/>
          <w:szCs w:val="24"/>
        </w:rPr>
        <w:t>John Cedrick</w:t>
      </w:r>
      <w:r>
        <w:rPr>
          <w:rFonts w:ascii="Times New Roman" w:hAnsi="Times New Roman" w:cs="Times New Roman"/>
          <w:sz w:val="24"/>
          <w:szCs w:val="24"/>
        </w:rPr>
        <w:t xml:space="preserve"> P.</w:t>
      </w:r>
      <w:r w:rsidR="00D012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93AC42" w14:textId="5CE8EB88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F72517" w14:textId="77777777" w:rsidR="00637801" w:rsidRDefault="00637801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7B1AF2" w14:textId="77777777" w:rsidR="00637801" w:rsidRDefault="00637801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441759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By:</w:t>
      </w:r>
    </w:p>
    <w:p w14:paraId="1A409417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a, Kenji Isaac W.</w:t>
      </w:r>
    </w:p>
    <w:p w14:paraId="3A7DF944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gpon, Daniel C.</w:t>
      </w:r>
    </w:p>
    <w:p w14:paraId="0DD0876A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bar, Miles Dominic M.</w:t>
      </w:r>
    </w:p>
    <w:p w14:paraId="43722F91" w14:textId="2FD36C27" w:rsidR="00D0125C" w:rsidRPr="00637801" w:rsidRDefault="00D0125C" w:rsidP="0063780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urbano, Ian Christopher L.</w:t>
      </w:r>
    </w:p>
    <w:sectPr w:rsidR="00D0125C" w:rsidRPr="006378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sjAzNrcwMDQxMzZQ0lEKTi0uzszPAykwqgUAP+3OFywAAAA="/>
  </w:docVars>
  <w:rsids>
    <w:rsidRoot w:val="00D0125C"/>
    <w:rsid w:val="00637801"/>
    <w:rsid w:val="00994D59"/>
    <w:rsid w:val="00C12E36"/>
    <w:rsid w:val="00D01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B85F9"/>
  <w15:chartTrackingRefBased/>
  <w15:docId w15:val="{8FBAE7F2-23CC-4110-8592-856C1DB4A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gpon, Daniel (Student)</dc:creator>
  <cp:keywords/>
  <dc:description/>
  <cp:lastModifiedBy>Saragpon, Daniel (Student)</cp:lastModifiedBy>
  <cp:revision>3</cp:revision>
  <dcterms:created xsi:type="dcterms:W3CDTF">2022-12-01T00:37:00Z</dcterms:created>
  <dcterms:modified xsi:type="dcterms:W3CDTF">2022-12-02T00:01:00Z</dcterms:modified>
</cp:coreProperties>
</file>